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554152B6" w14:textId="56A2AB26" w:rsidR="00F42C3B" w:rsidRDefault="003509ED" w:rsidP="00EB0951">
      <w:pPr>
        <w:jc w:val="center"/>
      </w:pPr>
      <w:r w:rsidRPr="003C50C8">
        <w:t xml:space="preserve">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>judge system at</w:t>
      </w:r>
      <w:r w:rsidR="00F42C3B">
        <w:t>:</w:t>
      </w:r>
    </w:p>
    <w:p w14:paraId="0AB8532C" w14:textId="36A3A016" w:rsidR="003509ED" w:rsidRDefault="003C7C33" w:rsidP="00EB0951">
      <w:pPr>
        <w:jc w:val="center"/>
        <w:rPr>
          <w:rStyle w:val="Hyperlink"/>
        </w:rPr>
      </w:pPr>
      <w:hyperlink r:id="rId8" w:history="1">
        <w:r w:rsidR="00267888">
          <w:rPr>
            <w:rStyle w:val="Hyperlink"/>
          </w:rPr>
          <w:t>https://judge.softuni.org/Contests/2759/Objects-and-Composition-Exercise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443924C7" w:rsidR="00DD3A34" w:rsidRDefault="00DD3A34" w:rsidP="00DD3A34">
      <w:pPr>
        <w:pStyle w:val="Heading3"/>
      </w:pPr>
      <w:r w:rsidRPr="00D476F5">
        <w:t>Input</w:t>
      </w:r>
      <w:r w:rsidR="00B428EE">
        <w:t xml:space="preserve"> </w:t>
      </w:r>
      <w:r>
        <w:t>/</w:t>
      </w:r>
      <w:r w:rsidR="00B428EE">
        <w:t xml:space="preserve"> </w:t>
      </w:r>
      <w:r>
        <w:t>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4240A2">
      <w:pPr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4E8D73CC">
            <wp:extent cx="3505200" cy="892507"/>
            <wp:effectExtent l="19050" t="19050" r="19050" b="222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59382" cy="906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22A80BA0" w:rsidR="00B37267" w:rsidRPr="00B37267" w:rsidRDefault="00B428EE" w:rsidP="00926F26">
      <w:pPr>
        <w:pStyle w:val="Heading3"/>
        <w:rPr>
          <w:noProof/>
        </w:rPr>
      </w:pPr>
      <w:r>
        <w:rPr>
          <w:noProof/>
        </w:rPr>
        <w:t>Input / Output</w:t>
      </w:r>
    </w:p>
    <w:p w14:paraId="536C462B" w14:textId="674ADE0D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C2655EA">
            <wp:extent cx="3091749" cy="2793423"/>
            <wp:effectExtent l="19050" t="19050" r="1397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015" cy="279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480300EA">
            <wp:extent cx="3114750" cy="2814205"/>
            <wp:effectExtent l="19050" t="19050" r="9525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2891" cy="2821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260B125F" w:rsidR="00B37267" w:rsidRPr="00B37267" w:rsidRDefault="00B428EE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Input / Output</w:t>
      </w:r>
    </w:p>
    <w:p w14:paraId="36137167" w14:textId="6EACB6D8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5C35FB46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66529DE4" w:rsidR="00B37267" w:rsidRPr="00B37267" w:rsidRDefault="00B428EE" w:rsidP="001F1460">
      <w:pPr>
        <w:pStyle w:val="Heading3"/>
        <w:rPr>
          <w:noProof/>
        </w:rPr>
      </w:pPr>
      <w:r>
        <w:rPr>
          <w:noProof/>
        </w:rPr>
        <w:t>Input / Output</w:t>
      </w:r>
    </w:p>
    <w:p w14:paraId="5965B690" w14:textId="6FB5927A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240A2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6C0C9A71">
            <wp:extent cx="4220440" cy="356726"/>
            <wp:effectExtent l="19050" t="19050" r="8890" b="2476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8239" cy="365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240A2"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240A2">
      <w:r>
        <w:rPr>
          <w:noProof/>
          <w:lang w:val="bg-BG" w:eastAsia="bg-BG"/>
        </w:rPr>
        <w:drawing>
          <wp:inline distT="0" distB="0" distL="0" distR="0" wp14:anchorId="4BFA34DB" wp14:editId="5B889FB3">
            <wp:extent cx="5626677" cy="334311"/>
            <wp:effectExtent l="19050" t="19050" r="12700" b="279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5163" cy="336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4956FE22" w:rsidR="00B37267" w:rsidRPr="00B37267" w:rsidRDefault="00B428EE" w:rsidP="001F1460">
      <w:pPr>
        <w:pStyle w:val="Heading3"/>
        <w:rPr>
          <w:noProof/>
        </w:rPr>
      </w:pPr>
      <w:r>
        <w:rPr>
          <w:noProof/>
        </w:rPr>
        <w:t>Input / Output</w:t>
      </w:r>
    </w:p>
    <w:p w14:paraId="2D08F9F1" w14:textId="6E8BBC9D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194CE680" w:rsidR="00B37267" w:rsidRPr="00B37267" w:rsidRDefault="00B428EE" w:rsidP="00243E59">
      <w:pPr>
        <w:pStyle w:val="Heading3"/>
        <w:rPr>
          <w:noProof/>
        </w:rPr>
      </w:pPr>
      <w:r>
        <w:rPr>
          <w:noProof/>
        </w:rPr>
        <w:t>Input / Output</w:t>
      </w:r>
    </w:p>
    <w:p w14:paraId="3ED4B4A5" w14:textId="6D675D7C" w:rsid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63DF82AB">
            <wp:extent cx="1547568" cy="2093768"/>
            <wp:effectExtent l="19050" t="19050" r="14605" b="2095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60528" cy="2111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44C477E8">
            <wp:extent cx="1681066" cy="2086841"/>
            <wp:effectExtent l="19050" t="19050" r="14605" b="279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92754" cy="210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4240A2">
      <w:r>
        <w:rPr>
          <w:noProof/>
          <w:lang w:val="bg-BG" w:eastAsia="bg-BG"/>
        </w:rPr>
        <w:drawing>
          <wp:inline distT="0" distB="0" distL="0" distR="0" wp14:anchorId="38EA4AE2" wp14:editId="6152BBE5">
            <wp:extent cx="4940300" cy="2242356"/>
            <wp:effectExtent l="19050" t="19050" r="12700" b="2476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4240A2" w:rsidRDefault="00B37267" w:rsidP="00B37267">
            <w:pPr>
              <w:rPr>
                <w:rFonts w:ascii="Consolas" w:hAnsi="Consolas"/>
                <w:bCs/>
                <w:noProof/>
              </w:rPr>
            </w:pPr>
            <w:r w:rsidRPr="004240A2">
              <w:rPr>
                <w:rFonts w:ascii="Consolas" w:hAnsi="Consolas"/>
                <w:bCs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4240A2" w:rsidRDefault="00D839EA" w:rsidP="00B37267">
            <w:pPr>
              <w:rPr>
                <w:rFonts w:ascii="Consolas" w:hAnsi="Consolas"/>
                <w:noProof/>
              </w:rPr>
            </w:pPr>
            <w:r w:rsidRPr="004240A2">
              <w:rPr>
                <w:rFonts w:ascii="Consolas" w:hAnsi="Consolas"/>
                <w:noProof/>
              </w:rPr>
              <w:t>Bulgaria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; </w:t>
            </w:r>
            <w:r w:rsidRPr="004240A2">
              <w:rPr>
                <w:rFonts w:ascii="Consolas" w:hAnsi="Consolas"/>
                <w:noProof/>
              </w:rPr>
              <w:t>Kazanlak;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4240A2">
              <w:rPr>
                <w:rFonts w:ascii="Consolas" w:hAnsi="Consolas"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117A4" w14:textId="77777777" w:rsidR="003C7C33" w:rsidRDefault="003C7C33" w:rsidP="008068A2">
      <w:pPr>
        <w:spacing w:after="0" w:line="240" w:lineRule="auto"/>
      </w:pPr>
      <w:r>
        <w:separator/>
      </w:r>
    </w:p>
  </w:endnote>
  <w:endnote w:type="continuationSeparator" w:id="0">
    <w:p w14:paraId="799EA6B2" w14:textId="77777777" w:rsidR="003C7C33" w:rsidRDefault="003C7C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2C360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2C360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5FC2D" w14:textId="77777777" w:rsidR="003C7C33" w:rsidRDefault="003C7C33" w:rsidP="008068A2">
      <w:pPr>
        <w:spacing w:after="0" w:line="240" w:lineRule="auto"/>
      </w:pPr>
      <w:r>
        <w:separator/>
      </w:r>
    </w:p>
  </w:footnote>
  <w:footnote w:type="continuationSeparator" w:id="0">
    <w:p w14:paraId="7649CD6D" w14:textId="77777777" w:rsidR="003C7C33" w:rsidRDefault="003C7C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67888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C7C33"/>
    <w:rsid w:val="003E1013"/>
    <w:rsid w:val="003E167F"/>
    <w:rsid w:val="003E24ED"/>
    <w:rsid w:val="003E2A3C"/>
    <w:rsid w:val="003E2F33"/>
    <w:rsid w:val="003E6BFB"/>
    <w:rsid w:val="003F1864"/>
    <w:rsid w:val="0041081C"/>
    <w:rsid w:val="004240A2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6E8B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19EB"/>
    <w:rsid w:val="006E2245"/>
    <w:rsid w:val="006E224B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016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70F16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28EE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D763C"/>
    <w:rsid w:val="00BE399E"/>
    <w:rsid w:val="00BF1775"/>
    <w:rsid w:val="00BF201D"/>
    <w:rsid w:val="00C0490B"/>
    <w:rsid w:val="00C06704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6A3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0951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2C3B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B09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59/Objects-and-Composition-Exerci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0ADC5-4713-49F0-9C37-3D28D2FAE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4</Pages>
  <Words>506</Words>
  <Characters>288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7</cp:revision>
  <cp:lastPrinted>2023-05-04T05:47:00Z</cp:lastPrinted>
  <dcterms:created xsi:type="dcterms:W3CDTF">2019-11-12T12:29:00Z</dcterms:created>
  <dcterms:modified xsi:type="dcterms:W3CDTF">2024-12-04T16:35:00Z</dcterms:modified>
  <cp:category>computer programming;programming;software development;software engineering</cp:category>
</cp:coreProperties>
</file>